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Write the questions about the words in bold.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>
      <w:pPr>
        <w:spacing w:after="0" w:line="36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or example: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e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went</w:t>
      </w:r>
      <w:r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b/>
          <w:bCs/>
          <w:sz w:val="24"/>
          <w:szCs w:val="24"/>
        </w:rPr>
        <w:t>Jakarta</w:t>
      </w:r>
      <w:r>
        <w:rPr>
          <w:rFonts w:asciiTheme="majorBidi" w:hAnsiTheme="majorBidi" w:cstheme="majorBidi"/>
          <w:sz w:val="24"/>
          <w:szCs w:val="24"/>
        </w:rPr>
        <w:t>. Where d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id</w:t>
      </w:r>
      <w:r>
        <w:rPr>
          <w:rFonts w:asciiTheme="majorBidi" w:hAnsiTheme="majorBidi" w:cstheme="majorBidi"/>
          <w:sz w:val="24"/>
          <w:szCs w:val="24"/>
        </w:rPr>
        <w:t xml:space="preserve"> he go?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y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at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meatball</w:t>
      </w:r>
      <w:r>
        <w:rPr>
          <w:rFonts w:asciiTheme="majorBidi" w:hAnsiTheme="majorBidi" w:cstheme="majorBidi"/>
          <w:sz w:val="24"/>
          <w:szCs w:val="24"/>
        </w:rPr>
        <w:t>. What d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id</w:t>
      </w:r>
      <w:r>
        <w:rPr>
          <w:rFonts w:asciiTheme="majorBidi" w:hAnsiTheme="majorBidi" w:cstheme="majorBidi"/>
          <w:sz w:val="24"/>
          <w:szCs w:val="24"/>
        </w:rPr>
        <w:t xml:space="preserve"> they eat?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loved</w:t>
      </w:r>
      <w:r>
        <w:rPr>
          <w:rFonts w:asciiTheme="majorBidi" w:hAnsiTheme="majorBidi" w:cstheme="majorBidi"/>
          <w:sz w:val="24"/>
          <w:szCs w:val="24"/>
        </w:rPr>
        <w:t xml:space="preserve"> singing. Who l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oved</w:t>
      </w:r>
      <w:r>
        <w:rPr>
          <w:rFonts w:asciiTheme="majorBidi" w:hAnsiTheme="majorBidi" w:cstheme="majorBidi"/>
          <w:sz w:val="24"/>
          <w:szCs w:val="24"/>
        </w:rPr>
        <w:t xml:space="preserve"> singing?</w:t>
      </w:r>
    </w:p>
    <w:p>
      <w:pPr>
        <w:spacing w:after="0" w:line="360" w:lineRule="auto"/>
        <w:jc w:val="both"/>
        <w:rPr>
          <w:rFonts w:hint="default" w:asciiTheme="majorBidi" w:hAnsiTheme="majorBidi" w:cstheme="majorBidi"/>
          <w:sz w:val="24"/>
          <w:szCs w:val="24"/>
          <w:lang w:val="en-US"/>
        </w:rPr>
      </w:pPr>
      <w:r>
        <w:rPr>
          <w:rFonts w:hint="default" w:asciiTheme="majorBidi" w:hAnsiTheme="majorBidi" w:cstheme="majorBidi"/>
          <w:sz w:val="24"/>
          <w:szCs w:val="24"/>
          <w:lang w:val="en-US"/>
        </w:rPr>
        <w:t xml:space="preserve">The boys watched </w:t>
      </w: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a movie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. What did they watch?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y collect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tamps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boys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went</w:t>
      </w:r>
      <w:r>
        <w:rPr>
          <w:rFonts w:asciiTheme="majorBidi" w:hAnsiTheme="majorBidi" w:cstheme="majorBidi"/>
          <w:sz w:val="24"/>
          <w:szCs w:val="24"/>
        </w:rPr>
        <w:t xml:space="preserve"> to school </w:t>
      </w:r>
      <w:r>
        <w:rPr>
          <w:rFonts w:asciiTheme="majorBidi" w:hAnsiTheme="majorBidi" w:cstheme="majorBidi"/>
          <w:b/>
          <w:bCs/>
          <w:sz w:val="24"/>
          <w:szCs w:val="24"/>
        </w:rPr>
        <w:t>by bus</w:t>
      </w:r>
      <w:r>
        <w:rPr>
          <w:rFonts w:asciiTheme="majorBidi" w:hAnsiTheme="majorBidi" w:cstheme="majorBidi"/>
          <w:sz w:val="24"/>
          <w:szCs w:val="24"/>
        </w:rPr>
        <w:t>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We</w:t>
      </w:r>
      <w:r>
        <w:rPr>
          <w:rFonts w:asciiTheme="majorBidi" w:hAnsiTheme="majorBidi" w:cstheme="majorBidi"/>
          <w:sz w:val="24"/>
          <w:szCs w:val="24"/>
        </w:rPr>
        <w:t xml:space="preserve"> dr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o</w:t>
      </w:r>
      <w:r>
        <w:rPr>
          <w:rFonts w:asciiTheme="majorBidi" w:hAnsiTheme="majorBidi" w:cstheme="majorBidi"/>
          <w:sz w:val="24"/>
          <w:szCs w:val="24"/>
        </w:rPr>
        <w:t>ve to work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 play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ed</w:t>
      </w:r>
      <w:r>
        <w:rPr>
          <w:rFonts w:asciiTheme="majorBidi" w:hAnsiTheme="majorBidi" w:cstheme="majorBidi"/>
          <w:sz w:val="24"/>
          <w:szCs w:val="24"/>
        </w:rPr>
        <w:t xml:space="preserve"> basketball </w:t>
      </w: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last week</w:t>
      </w:r>
      <w:r>
        <w:rPr>
          <w:rFonts w:asciiTheme="majorBidi" w:hAnsiTheme="majorBidi" w:cstheme="majorBidi"/>
          <w:sz w:val="24"/>
          <w:szCs w:val="24"/>
        </w:rPr>
        <w:t>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girl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 xml:space="preserve">woke up late </w:t>
      </w: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yesterday</w:t>
      </w: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>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 xml:space="preserve">I went </w:t>
      </w: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to school</w:t>
      </w: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>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 xml:space="preserve">I bought </w:t>
      </w: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a ticket</w:t>
      </w: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>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 xml:space="preserve">We studied English </w:t>
      </w: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2 hours ago</w:t>
      </w: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>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We</w:t>
      </w: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 xml:space="preserve"> rode a bike.</w:t>
      </w:r>
    </w:p>
    <w:p>
      <w:pPr>
        <w:pStyle w:val="4"/>
        <w:numPr>
          <w:ilvl w:val="0"/>
          <w:numId w:val="1"/>
        </w:numPr>
        <w:spacing w:after="0" w:line="480" w:lineRule="auto"/>
        <w:ind w:left="567" w:hanging="283"/>
        <w:jc w:val="both"/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</w:pPr>
      <w:r>
        <w:rPr>
          <w:rFonts w:hint="default" w:asciiTheme="majorBidi" w:hAnsiTheme="majorBidi" w:cstheme="majorBidi"/>
          <w:b/>
          <w:bCs/>
          <w:sz w:val="24"/>
          <w:szCs w:val="24"/>
          <w:lang w:val="en-US"/>
        </w:rPr>
        <w:t>We</w:t>
      </w:r>
      <w:r>
        <w:rPr>
          <w:rFonts w:hint="default" w:asciiTheme="majorBidi" w:hAnsiTheme="majorBidi" w:cstheme="majorBidi"/>
          <w:b w:val="0"/>
          <w:bCs w:val="0"/>
          <w:sz w:val="24"/>
          <w:szCs w:val="24"/>
          <w:lang w:val="en-US"/>
        </w:rPr>
        <w:t xml:space="preserve"> loved her.</w:t>
      </w:r>
      <w:bookmarkStart w:id="0" w:name="_GoBack"/>
      <w:bookmarkEnd w:id="0"/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7DF76B8"/>
    <w:multiLevelType w:val="multilevel"/>
    <w:tmpl w:val="17DF76B8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TMxMDEyNjMxszRV0lEKTi0uzszPAykwrAUAw0WwfiwAAAA="/>
  </w:docVars>
  <w:rsids>
    <w:rsidRoot w:val="008729F0"/>
    <w:rsid w:val="00016128"/>
    <w:rsid w:val="0001643E"/>
    <w:rsid w:val="00023B1F"/>
    <w:rsid w:val="0003129F"/>
    <w:rsid w:val="000369EE"/>
    <w:rsid w:val="00052BAA"/>
    <w:rsid w:val="000547C0"/>
    <w:rsid w:val="000608CC"/>
    <w:rsid w:val="00064713"/>
    <w:rsid w:val="00067278"/>
    <w:rsid w:val="00067E8C"/>
    <w:rsid w:val="00092849"/>
    <w:rsid w:val="00094BC1"/>
    <w:rsid w:val="000B40F2"/>
    <w:rsid w:val="000B7B7F"/>
    <w:rsid w:val="000C0C26"/>
    <w:rsid w:val="000C449F"/>
    <w:rsid w:val="000D13FC"/>
    <w:rsid w:val="000D1541"/>
    <w:rsid w:val="000F3C42"/>
    <w:rsid w:val="0010505B"/>
    <w:rsid w:val="0010547A"/>
    <w:rsid w:val="00121260"/>
    <w:rsid w:val="00131D89"/>
    <w:rsid w:val="00133D6B"/>
    <w:rsid w:val="00137122"/>
    <w:rsid w:val="00141EF2"/>
    <w:rsid w:val="00142285"/>
    <w:rsid w:val="00144DB8"/>
    <w:rsid w:val="00151A65"/>
    <w:rsid w:val="001563DF"/>
    <w:rsid w:val="00165C74"/>
    <w:rsid w:val="001B0289"/>
    <w:rsid w:val="001B1D22"/>
    <w:rsid w:val="001B51E6"/>
    <w:rsid w:val="001D2735"/>
    <w:rsid w:val="001D5BD6"/>
    <w:rsid w:val="001D723C"/>
    <w:rsid w:val="001E3134"/>
    <w:rsid w:val="001F63FF"/>
    <w:rsid w:val="002003FE"/>
    <w:rsid w:val="00221D5D"/>
    <w:rsid w:val="0024630E"/>
    <w:rsid w:val="002527AC"/>
    <w:rsid w:val="0025459F"/>
    <w:rsid w:val="00254E00"/>
    <w:rsid w:val="0025692E"/>
    <w:rsid w:val="00262666"/>
    <w:rsid w:val="00271EFB"/>
    <w:rsid w:val="002844B3"/>
    <w:rsid w:val="00284C95"/>
    <w:rsid w:val="002A40A1"/>
    <w:rsid w:val="002B1C5A"/>
    <w:rsid w:val="002B1F65"/>
    <w:rsid w:val="002C4D9E"/>
    <w:rsid w:val="002C579B"/>
    <w:rsid w:val="002C6217"/>
    <w:rsid w:val="002D1E47"/>
    <w:rsid w:val="002D6A05"/>
    <w:rsid w:val="002E3C5C"/>
    <w:rsid w:val="0030432B"/>
    <w:rsid w:val="0030496A"/>
    <w:rsid w:val="00310823"/>
    <w:rsid w:val="00317848"/>
    <w:rsid w:val="00320C84"/>
    <w:rsid w:val="0032156C"/>
    <w:rsid w:val="003224CC"/>
    <w:rsid w:val="00325E78"/>
    <w:rsid w:val="003269C5"/>
    <w:rsid w:val="0033583F"/>
    <w:rsid w:val="00356CD1"/>
    <w:rsid w:val="00382E6C"/>
    <w:rsid w:val="00387A02"/>
    <w:rsid w:val="003947B1"/>
    <w:rsid w:val="00395378"/>
    <w:rsid w:val="003A05C7"/>
    <w:rsid w:val="003A3918"/>
    <w:rsid w:val="003A4B32"/>
    <w:rsid w:val="003A6812"/>
    <w:rsid w:val="003C093A"/>
    <w:rsid w:val="003C3FF1"/>
    <w:rsid w:val="003C4FAF"/>
    <w:rsid w:val="003D3B74"/>
    <w:rsid w:val="00403AF5"/>
    <w:rsid w:val="00404E0A"/>
    <w:rsid w:val="004078E0"/>
    <w:rsid w:val="0041036E"/>
    <w:rsid w:val="004147EC"/>
    <w:rsid w:val="00421D2C"/>
    <w:rsid w:val="00437D1B"/>
    <w:rsid w:val="004421BF"/>
    <w:rsid w:val="004434A7"/>
    <w:rsid w:val="00477730"/>
    <w:rsid w:val="0048057F"/>
    <w:rsid w:val="00483CE0"/>
    <w:rsid w:val="00491F5E"/>
    <w:rsid w:val="00495421"/>
    <w:rsid w:val="004A665F"/>
    <w:rsid w:val="004B7E33"/>
    <w:rsid w:val="004C2132"/>
    <w:rsid w:val="004C633C"/>
    <w:rsid w:val="004D7E84"/>
    <w:rsid w:val="004E22B4"/>
    <w:rsid w:val="004E253A"/>
    <w:rsid w:val="004E51F2"/>
    <w:rsid w:val="004E5AE3"/>
    <w:rsid w:val="004F26A2"/>
    <w:rsid w:val="00506797"/>
    <w:rsid w:val="00507B50"/>
    <w:rsid w:val="0051497C"/>
    <w:rsid w:val="00521798"/>
    <w:rsid w:val="0052460A"/>
    <w:rsid w:val="00534039"/>
    <w:rsid w:val="00534567"/>
    <w:rsid w:val="00535185"/>
    <w:rsid w:val="00544B3E"/>
    <w:rsid w:val="00554431"/>
    <w:rsid w:val="005544EB"/>
    <w:rsid w:val="00561C81"/>
    <w:rsid w:val="00571F0F"/>
    <w:rsid w:val="005765B9"/>
    <w:rsid w:val="005965A3"/>
    <w:rsid w:val="0059798A"/>
    <w:rsid w:val="005B4044"/>
    <w:rsid w:val="005C4BEA"/>
    <w:rsid w:val="005D3893"/>
    <w:rsid w:val="005D46C1"/>
    <w:rsid w:val="005D7272"/>
    <w:rsid w:val="005E3177"/>
    <w:rsid w:val="005E49A2"/>
    <w:rsid w:val="006036AB"/>
    <w:rsid w:val="00610262"/>
    <w:rsid w:val="00631D68"/>
    <w:rsid w:val="006342CE"/>
    <w:rsid w:val="00652567"/>
    <w:rsid w:val="00662655"/>
    <w:rsid w:val="006665EA"/>
    <w:rsid w:val="00686F4C"/>
    <w:rsid w:val="0069469F"/>
    <w:rsid w:val="006954C7"/>
    <w:rsid w:val="00695927"/>
    <w:rsid w:val="006A67C7"/>
    <w:rsid w:val="006D09D3"/>
    <w:rsid w:val="006D26AC"/>
    <w:rsid w:val="006D4866"/>
    <w:rsid w:val="006D76D8"/>
    <w:rsid w:val="006E1662"/>
    <w:rsid w:val="006E4DDC"/>
    <w:rsid w:val="006E5223"/>
    <w:rsid w:val="00703AD1"/>
    <w:rsid w:val="00703DB5"/>
    <w:rsid w:val="00707EDF"/>
    <w:rsid w:val="0071437C"/>
    <w:rsid w:val="0073006E"/>
    <w:rsid w:val="0075455D"/>
    <w:rsid w:val="00773034"/>
    <w:rsid w:val="0079260A"/>
    <w:rsid w:val="007A0D7C"/>
    <w:rsid w:val="007A1B5C"/>
    <w:rsid w:val="007A1C4A"/>
    <w:rsid w:val="007A3448"/>
    <w:rsid w:val="007B6219"/>
    <w:rsid w:val="007B6A54"/>
    <w:rsid w:val="007B756E"/>
    <w:rsid w:val="007B7F53"/>
    <w:rsid w:val="007C75B5"/>
    <w:rsid w:val="007E4707"/>
    <w:rsid w:val="007F034E"/>
    <w:rsid w:val="007F3F83"/>
    <w:rsid w:val="007F5828"/>
    <w:rsid w:val="00805760"/>
    <w:rsid w:val="00806475"/>
    <w:rsid w:val="00811DE1"/>
    <w:rsid w:val="008123D8"/>
    <w:rsid w:val="0081602F"/>
    <w:rsid w:val="00824947"/>
    <w:rsid w:val="0084167B"/>
    <w:rsid w:val="00841B59"/>
    <w:rsid w:val="0084215A"/>
    <w:rsid w:val="00842655"/>
    <w:rsid w:val="00860013"/>
    <w:rsid w:val="00861997"/>
    <w:rsid w:val="0086377D"/>
    <w:rsid w:val="00867F51"/>
    <w:rsid w:val="008700ED"/>
    <w:rsid w:val="008714D8"/>
    <w:rsid w:val="008729F0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55D9"/>
    <w:rsid w:val="009264D2"/>
    <w:rsid w:val="009268FF"/>
    <w:rsid w:val="00937FE9"/>
    <w:rsid w:val="009411B5"/>
    <w:rsid w:val="00955142"/>
    <w:rsid w:val="0095745A"/>
    <w:rsid w:val="0096711E"/>
    <w:rsid w:val="00967A2F"/>
    <w:rsid w:val="0098393D"/>
    <w:rsid w:val="0099016B"/>
    <w:rsid w:val="00995AFC"/>
    <w:rsid w:val="009A367F"/>
    <w:rsid w:val="009C035F"/>
    <w:rsid w:val="009C1E0C"/>
    <w:rsid w:val="009C2F4B"/>
    <w:rsid w:val="009F0DC8"/>
    <w:rsid w:val="009F1E20"/>
    <w:rsid w:val="009F44FE"/>
    <w:rsid w:val="00A00494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991"/>
    <w:rsid w:val="00A52BDC"/>
    <w:rsid w:val="00A56351"/>
    <w:rsid w:val="00A627F6"/>
    <w:rsid w:val="00A76174"/>
    <w:rsid w:val="00A84951"/>
    <w:rsid w:val="00AA0615"/>
    <w:rsid w:val="00AB1BB9"/>
    <w:rsid w:val="00AB366F"/>
    <w:rsid w:val="00AC6268"/>
    <w:rsid w:val="00AC62F2"/>
    <w:rsid w:val="00AD1246"/>
    <w:rsid w:val="00AE0E21"/>
    <w:rsid w:val="00B006CA"/>
    <w:rsid w:val="00B00891"/>
    <w:rsid w:val="00B051E6"/>
    <w:rsid w:val="00B1142D"/>
    <w:rsid w:val="00B237E5"/>
    <w:rsid w:val="00B348BD"/>
    <w:rsid w:val="00B3708E"/>
    <w:rsid w:val="00B40206"/>
    <w:rsid w:val="00B57CE7"/>
    <w:rsid w:val="00B61ED7"/>
    <w:rsid w:val="00B64693"/>
    <w:rsid w:val="00B66E71"/>
    <w:rsid w:val="00B67E0F"/>
    <w:rsid w:val="00B72F0E"/>
    <w:rsid w:val="00B80295"/>
    <w:rsid w:val="00B85179"/>
    <w:rsid w:val="00BA3BAC"/>
    <w:rsid w:val="00BB3B35"/>
    <w:rsid w:val="00BB5D5A"/>
    <w:rsid w:val="00BC11B4"/>
    <w:rsid w:val="00BC57D9"/>
    <w:rsid w:val="00BC5B30"/>
    <w:rsid w:val="00BC76CF"/>
    <w:rsid w:val="00BD783E"/>
    <w:rsid w:val="00BE3FD1"/>
    <w:rsid w:val="00BF29E5"/>
    <w:rsid w:val="00BF3A21"/>
    <w:rsid w:val="00C02F17"/>
    <w:rsid w:val="00C15AD9"/>
    <w:rsid w:val="00C25564"/>
    <w:rsid w:val="00C274C3"/>
    <w:rsid w:val="00C3243F"/>
    <w:rsid w:val="00C3684F"/>
    <w:rsid w:val="00C4220C"/>
    <w:rsid w:val="00C50143"/>
    <w:rsid w:val="00C563BA"/>
    <w:rsid w:val="00C7240E"/>
    <w:rsid w:val="00C738D2"/>
    <w:rsid w:val="00C80718"/>
    <w:rsid w:val="00C83E8C"/>
    <w:rsid w:val="00C84DD2"/>
    <w:rsid w:val="00C92CC3"/>
    <w:rsid w:val="00C92CE6"/>
    <w:rsid w:val="00CA0F4F"/>
    <w:rsid w:val="00CA7633"/>
    <w:rsid w:val="00CB07B7"/>
    <w:rsid w:val="00CB1345"/>
    <w:rsid w:val="00CC12F3"/>
    <w:rsid w:val="00CC23A5"/>
    <w:rsid w:val="00CC4A41"/>
    <w:rsid w:val="00CD2E2F"/>
    <w:rsid w:val="00D0343F"/>
    <w:rsid w:val="00D03E93"/>
    <w:rsid w:val="00D05B09"/>
    <w:rsid w:val="00D111AC"/>
    <w:rsid w:val="00D13DEE"/>
    <w:rsid w:val="00D269C3"/>
    <w:rsid w:val="00D3228E"/>
    <w:rsid w:val="00D36D37"/>
    <w:rsid w:val="00D53CE3"/>
    <w:rsid w:val="00D56AA6"/>
    <w:rsid w:val="00D622CC"/>
    <w:rsid w:val="00D7295B"/>
    <w:rsid w:val="00D75B7B"/>
    <w:rsid w:val="00D75CC3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D2933"/>
    <w:rsid w:val="00DE6962"/>
    <w:rsid w:val="00DF4D11"/>
    <w:rsid w:val="00E00559"/>
    <w:rsid w:val="00E12238"/>
    <w:rsid w:val="00E14732"/>
    <w:rsid w:val="00E22B2B"/>
    <w:rsid w:val="00E22FFD"/>
    <w:rsid w:val="00E262D7"/>
    <w:rsid w:val="00E26C49"/>
    <w:rsid w:val="00E341D9"/>
    <w:rsid w:val="00E352C5"/>
    <w:rsid w:val="00E5040C"/>
    <w:rsid w:val="00E549D4"/>
    <w:rsid w:val="00E618AA"/>
    <w:rsid w:val="00E641D3"/>
    <w:rsid w:val="00E72AE9"/>
    <w:rsid w:val="00E82AD4"/>
    <w:rsid w:val="00E842C7"/>
    <w:rsid w:val="00E85123"/>
    <w:rsid w:val="00E96C2E"/>
    <w:rsid w:val="00EC68E2"/>
    <w:rsid w:val="00ED3EFA"/>
    <w:rsid w:val="00ED50CD"/>
    <w:rsid w:val="00EE5D6C"/>
    <w:rsid w:val="00EF117A"/>
    <w:rsid w:val="00EF7A98"/>
    <w:rsid w:val="00F010FD"/>
    <w:rsid w:val="00F149C8"/>
    <w:rsid w:val="00F204EF"/>
    <w:rsid w:val="00F25481"/>
    <w:rsid w:val="00F2627D"/>
    <w:rsid w:val="00F303F9"/>
    <w:rsid w:val="00F31AFC"/>
    <w:rsid w:val="00F3744A"/>
    <w:rsid w:val="00F409F1"/>
    <w:rsid w:val="00F607B0"/>
    <w:rsid w:val="00F61D3A"/>
    <w:rsid w:val="00F70210"/>
    <w:rsid w:val="00F80BF5"/>
    <w:rsid w:val="00F8438A"/>
    <w:rsid w:val="00FA1161"/>
    <w:rsid w:val="00FA6A82"/>
    <w:rsid w:val="00FC6858"/>
    <w:rsid w:val="00FD05AD"/>
    <w:rsid w:val="00FD0FCB"/>
    <w:rsid w:val="00FD17AF"/>
    <w:rsid w:val="00FD4BA5"/>
    <w:rsid w:val="00FE2E61"/>
    <w:rsid w:val="08D13FE7"/>
    <w:rsid w:val="201E23C3"/>
    <w:rsid w:val="2DD65A08"/>
    <w:rsid w:val="2E602F48"/>
    <w:rsid w:val="30DE52D4"/>
    <w:rsid w:val="34B369E3"/>
    <w:rsid w:val="4CB23755"/>
    <w:rsid w:val="54CC3FAC"/>
    <w:rsid w:val="561D698E"/>
    <w:rsid w:val="627722A5"/>
    <w:rsid w:val="7D6B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zh-C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6</Words>
  <Characters>268</Characters>
  <Lines>2</Lines>
  <Paragraphs>1</Paragraphs>
  <TotalTime>35</TotalTime>
  <ScaleCrop>false</ScaleCrop>
  <LinksUpToDate>false</LinksUpToDate>
  <CharactersWithSpaces>313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7T16:19:00Z</dcterms:created>
  <dc:creator>muhammad ichsan</dc:creator>
  <cp:lastModifiedBy>Ichsan</cp:lastModifiedBy>
  <cp:lastPrinted>2022-06-30T11:56:00Z</cp:lastPrinted>
  <dcterms:modified xsi:type="dcterms:W3CDTF">2022-12-07T09:04:0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7E700583C3294492AFA009DDA56DC9DA</vt:lpwstr>
  </property>
</Properties>
</file>